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65AEB" w:rsidRDefault="002F7FE2">
      <w:r>
        <w:t>…September, 2018</w:t>
      </w:r>
    </w:p>
    <w:p w:rsidR="002F7FE2" w:rsidRDefault="002F7FE2">
      <w:r>
        <w:t>The Director</w:t>
      </w:r>
    </w:p>
    <w:p w:rsidR="002F7FE2" w:rsidRDefault="002F7FE2">
      <w:r>
        <w:t>Institute of Information Technology</w:t>
      </w:r>
    </w:p>
    <w:p w:rsidR="002F7FE2" w:rsidRDefault="002F7FE2">
      <w:r>
        <w:t>University of Dhaka</w:t>
      </w:r>
    </w:p>
    <w:p w:rsidR="002F7FE2" w:rsidRDefault="002F7FE2">
      <w:r>
        <w:t>Through: The Student Advisor</w:t>
      </w:r>
    </w:p>
    <w:p w:rsidR="002F7FE2" w:rsidRDefault="002F7FE2">
      <w:r>
        <w:t>Subject: Loan for Fresher’s Reception &amp; Farewell</w:t>
      </w:r>
    </w:p>
    <w:p w:rsidR="002F7FE2" w:rsidRDefault="002F7FE2"/>
    <w:p w:rsidR="002F7FE2" w:rsidRDefault="002F7FE2">
      <w:r>
        <w:t>Dear Sir,</w:t>
      </w:r>
    </w:p>
    <w:p w:rsidR="002F7FE2" w:rsidRDefault="002F7FE2">
      <w:r>
        <w:t>This is to inform you that we, the students of BSSE 8</w:t>
      </w:r>
      <w:r w:rsidRPr="002F7FE2">
        <w:rPr>
          <w:vertAlign w:val="superscript"/>
        </w:rPr>
        <w:t>th</w:t>
      </w:r>
      <w:r>
        <w:t xml:space="preserve"> batch and the organizers of Fresher’s Reception &amp; Graduates’ Farewell 2018 which will be held on 22</w:t>
      </w:r>
      <w:r w:rsidRPr="002F7FE2">
        <w:rPr>
          <w:vertAlign w:val="superscript"/>
        </w:rPr>
        <w:t>nd</w:t>
      </w:r>
      <w:r>
        <w:t xml:space="preserve"> September 2018 at 3:00 pm. We have collected 70000 taka from IIT &amp; SMARTECH. Our approached companies X</w:t>
      </w:r>
      <w:proofErr w:type="gramStart"/>
      <w:r>
        <w:t>,Y,Z</w:t>
      </w:r>
      <w:proofErr w:type="gramEnd"/>
      <w:r>
        <w:t xml:space="preserve"> have collected assured us X,Y,Z amounts respectively. The funds are supposed to reach us within the 1</w:t>
      </w:r>
      <w:r w:rsidRPr="002F7FE2">
        <w:rPr>
          <w:vertAlign w:val="superscript"/>
        </w:rPr>
        <w:t>st</w:t>
      </w:r>
      <w:r>
        <w:t xml:space="preserve"> week of October. However, to make the program happen on the 22</w:t>
      </w:r>
      <w:r w:rsidRPr="002F7FE2">
        <w:rPr>
          <w:vertAlign w:val="superscript"/>
        </w:rPr>
        <w:t>nd</w:t>
      </w:r>
      <w:r>
        <w:t xml:space="preserve"> September, we are in need of 1</w:t>
      </w:r>
      <w:proofErr w:type="gramStart"/>
      <w:r>
        <w:t>,50,000</w:t>
      </w:r>
      <w:proofErr w:type="gramEnd"/>
      <w:r>
        <w:t xml:space="preserve"> taka. </w:t>
      </w:r>
    </w:p>
    <w:p w:rsidR="002F7FE2" w:rsidRDefault="002F7FE2">
      <w:r>
        <w:t>We will be grateful if you can lend us the afor</w:t>
      </w:r>
      <w:bookmarkStart w:id="0" w:name="_GoBack"/>
      <w:bookmarkEnd w:id="0"/>
      <w:r>
        <w:t>ementioned required amount from our institute’s funds and assist us in making the program successful.</w:t>
      </w:r>
    </w:p>
    <w:p w:rsidR="00543092" w:rsidRDefault="00543092"/>
    <w:p w:rsidR="00543092" w:rsidRDefault="00543092">
      <w:r>
        <w:t>Sincerely yours</w:t>
      </w:r>
    </w:p>
    <w:p w:rsidR="00543092" w:rsidRDefault="00543092">
      <w:r>
        <w:t>The students of BSSE</w:t>
      </w:r>
      <w:r w:rsidR="006401AF">
        <w:t xml:space="preserve"> </w:t>
      </w:r>
      <w:r>
        <w:t>8</w:t>
      </w:r>
      <w:r w:rsidR="006401AF" w:rsidRPr="006401AF">
        <w:rPr>
          <w:vertAlign w:val="superscript"/>
        </w:rPr>
        <w:t>th</w:t>
      </w:r>
      <w:r w:rsidR="006401AF">
        <w:t xml:space="preserve"> batch</w:t>
      </w:r>
    </w:p>
    <w:p w:rsidR="00543092" w:rsidRDefault="00543092"/>
    <w:p w:rsidR="00C53CF4" w:rsidRDefault="00C53CF4"/>
    <w:sectPr w:rsidR="00C53C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rinda">
    <w:panose1 w:val="020B0502040204020203"/>
    <w:charset w:val="00"/>
    <w:family w:val="auto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wNjAwNDOyNLA0MzFX0lEKTi0uzszPAykwrAUAGUgQ/SwAAAA="/>
  </w:docVars>
  <w:rsids>
    <w:rsidRoot w:val="00C53CF4"/>
    <w:rsid w:val="000A5D95"/>
    <w:rsid w:val="00165AEB"/>
    <w:rsid w:val="002F7FE2"/>
    <w:rsid w:val="00543092"/>
    <w:rsid w:val="00600717"/>
    <w:rsid w:val="006401AF"/>
    <w:rsid w:val="008679B8"/>
    <w:rsid w:val="00C53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AA0E7E0-291A-4B51-9E69-FAFAE92A7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27</Words>
  <Characters>727</Characters>
  <Application>Microsoft Office Word</Application>
  <DocSecurity>0</DocSecurity>
  <Lines>6</Lines>
  <Paragraphs>1</Paragraphs>
  <ScaleCrop>false</ScaleCrop>
  <Company/>
  <LinksUpToDate>false</LinksUpToDate>
  <CharactersWithSpaces>8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lshi Das</dc:creator>
  <cp:keywords/>
  <dc:description/>
  <cp:lastModifiedBy>Tulshi Das</cp:lastModifiedBy>
  <cp:revision>5</cp:revision>
  <dcterms:created xsi:type="dcterms:W3CDTF">2018-09-19T11:26:00Z</dcterms:created>
  <dcterms:modified xsi:type="dcterms:W3CDTF">2018-09-19T11:41:00Z</dcterms:modified>
</cp:coreProperties>
</file>